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35CB2" w14:textId="77777777" w:rsidR="00EC5D98" w:rsidRPr="00B72102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4137C77F" w14:textId="37C6D36C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ne of the top hunters of the Konjou clan and Ryosei’s childhood friend. She often acted as an older sister to Ryosei.</w:t>
      </w:r>
      <w:r w:rsidR="00C73EB8">
        <w:rPr>
          <w:rFonts w:ascii="Times New Roman" w:hAnsi="Times New Roman" w:cs="Times New Roman"/>
          <w:sz w:val="24"/>
          <w:szCs w:val="24"/>
        </w:rPr>
        <w:t xml:space="preserve"> Taught him the language of flowers.</w:t>
      </w:r>
    </w:p>
    <w:p w14:paraId="13ED1AC5" w14:textId="77777777" w:rsidR="00EC5D98" w:rsidRPr="00B72102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0A28C3EC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58F0EBBB" w14:textId="77777777" w:rsidR="00EC5D98" w:rsidRPr="00B72102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2D904B36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13A22E23" w14:textId="77777777" w:rsidR="00EC5D98" w:rsidRPr="00B72102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4FD0AE2F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13B72721" w14:textId="77777777" w:rsidR="00EC5D98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7464DF99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CE2DCC7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63CA33A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F4E8EE2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3CC5163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05B2246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33EB311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76872A3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D029A6D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7EB1ED0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209FBE4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41103B7" w14:textId="77777777" w:rsidR="00EC5D98" w:rsidRPr="00B72102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C84B90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0E07A31D" w14:textId="77777777" w:rsidR="00EC5D98" w:rsidRPr="00B72102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5609542B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3EEEDE25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CCD1A30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1372A118" w14:textId="77777777" w:rsidR="00EC5D98" w:rsidRPr="00F01381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F9AE0B9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63ABEC3A" w14:textId="77777777" w:rsidR="00EC5D98" w:rsidRPr="00F01381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59250CD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6932993E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52DD862" w14:textId="77777777" w:rsidR="00EC5D98" w:rsidRPr="00F01381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5AD300EA" w14:textId="77777777" w:rsidR="00EC5D98" w:rsidRPr="00B72102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6BD6FEA0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31F3365D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5A795989" w14:textId="77777777" w:rsidR="00EC5D98" w:rsidRPr="0039018C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C6CCF1B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7552460D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0565BAD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C07FEE6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19CA8B8F" w14:textId="77777777" w:rsidR="00EC5D98" w:rsidRPr="0039018C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0A58A3CD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0590A174" w14:textId="77777777" w:rsidR="00EC5D98" w:rsidRPr="0039018C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88E988A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317E9EDB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1A0FE4A" w14:textId="77777777" w:rsidR="00EC5D98" w:rsidRPr="0039018C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784848B4" w14:textId="77777777" w:rsidR="00EC5D98" w:rsidRPr="00B72102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081A09D8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69F85F09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7862C59E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0442714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519BD44D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622C63FD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C04DD37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1A76DEF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4F313354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D8AFEA0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48570330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4D2211B8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F0E8C0C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5C1F77C8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3E43222D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082EF1E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A1C126A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11FB2F0C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6C489E39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8EAD9C2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4B0B46E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2A06A858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C74FD47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0F25674F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28F9055C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44F7515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74B9E97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1B0FD95B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A122B02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3608D959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0C86FB36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15FEBDC" w14:textId="77777777" w:rsidR="00EC5D98" w:rsidRPr="0039018C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47E814F6" w14:textId="77777777" w:rsidR="00EC5D98" w:rsidRPr="00B72102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2D790A7E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1794578C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0EF4C2F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674A74FF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2E77573E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35AC1FC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BD0BFEE" w14:textId="77777777" w:rsidR="00EC5D98" w:rsidRDefault="00EC5D98" w:rsidP="00EC5D98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25FF011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5899783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A86668A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1188FD4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6528DBC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8143757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A9C00D6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DD8F1B9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06BE3A33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ACB70E5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79B6EE22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79DA9299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5136E859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427C8668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3E3D2916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B5DFAA5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6F657AFC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232BF6BB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8A52E09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23E401C3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7D245E4B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74255E2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46E5BC02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766A6AC5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B8F03CC" w14:textId="77777777" w:rsidR="00EC5D98" w:rsidRPr="00E8232E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6891893D" w14:textId="77777777" w:rsidR="00EC5D98" w:rsidRPr="00B72102" w:rsidRDefault="00EC5D98" w:rsidP="00EC5D9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Motivations:</w:t>
      </w:r>
    </w:p>
    <w:p w14:paraId="324AEB29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7F2C635A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4EC5D44" w14:textId="77777777" w:rsidR="00EC5D98" w:rsidRPr="00AA4814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5AC2F75B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04984F5B" w14:textId="77777777" w:rsidR="00EC5D98" w:rsidRDefault="00EC5D98" w:rsidP="00EC5D98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6228FBBF" w14:textId="77777777" w:rsidR="00EC5D98" w:rsidRPr="005324BC" w:rsidRDefault="00EC5D98" w:rsidP="00EC5D98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94EB63C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3BB2128F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97ECDF8" w14:textId="77777777" w:rsidR="00EC5D98" w:rsidRPr="005324BC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50B06AA6" w14:textId="77777777" w:rsidR="00EC5D98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1AF84E0E" w14:textId="77777777" w:rsidR="00EC5D98" w:rsidRPr="00D21259" w:rsidRDefault="00EC5D98" w:rsidP="00EC5D98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2D72A34" w14:textId="77777777" w:rsidR="00EC5D98" w:rsidRDefault="00EC5D98" w:rsidP="00EC5D98">
      <w:pPr>
        <w:rPr>
          <w:rFonts w:ascii="Times New Roman" w:hAnsi="Times New Roman" w:cs="Times New Roman"/>
          <w:sz w:val="24"/>
          <w:szCs w:val="24"/>
        </w:rPr>
      </w:pPr>
    </w:p>
    <w:p w14:paraId="537AF2CB" w14:textId="77777777" w:rsidR="00EC5D98" w:rsidRPr="001952E2" w:rsidRDefault="00EC5D98" w:rsidP="00EC5D98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B514554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LI0Mze2NDc1NTZR0lEKTi0uzszPAykwqgUAUdGy6SwAAAA="/>
  </w:docVars>
  <w:rsids>
    <w:rsidRoot w:val="00DD794C"/>
    <w:rsid w:val="00BD362A"/>
    <w:rsid w:val="00C73EB8"/>
    <w:rsid w:val="00DD794C"/>
    <w:rsid w:val="00EC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545E5"/>
  <w15:chartTrackingRefBased/>
  <w15:docId w15:val="{DC6F2172-84CD-40B9-B88C-E48DBA417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D9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14</Words>
  <Characters>1225</Characters>
  <Application>Microsoft Office Word</Application>
  <DocSecurity>0</DocSecurity>
  <Lines>10</Lines>
  <Paragraphs>2</Paragraphs>
  <ScaleCrop>false</ScaleCrop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2-07-10T07:49:00Z</dcterms:created>
  <dcterms:modified xsi:type="dcterms:W3CDTF">2022-07-13T08:01:00Z</dcterms:modified>
</cp:coreProperties>
</file>